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X2bd338278eddbcc2f7beebfdbccbdfa989b9e4a"/>
    <w:p>
      <w:pPr>
        <w:pStyle w:val="Heading1"/>
      </w:pPr>
      <w:r>
        <w:t xml:space="preserve">Cover Letter for Diplomat Position in Canada Vancouver</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Organization Name]</w:t>
      </w:r>
      <w:r>
        <w:br/>
      </w:r>
      <w:r>
        <w:t xml:space="preserve">[Organization Address]</w:t>
      </w:r>
      <w:r>
        <w:br/>
      </w:r>
      <w:r>
        <w:t xml:space="preserve">[City, Province, Postal Code]</w:t>
      </w:r>
    </w:p>
    <w:p>
      <w:pPr>
        <w:pStyle w:val="BodyText"/>
      </w:pPr>
      <w:r>
        <w:t xml:space="preserve">Dear [Hiring Manager's Name],</w:t>
      </w:r>
    </w:p>
    <w:p>
      <w:pPr>
        <w:pStyle w:val="BodyText"/>
      </w:pPr>
      <w:r>
        <w:t xml:space="preserve">I am writing to express my enthusiastic interest in the Diplomat position at your esteemed organization in Canada Vancouver. As a passionate advocate for international relations and cross-cultural collaboration, I am eager to contribute my expertise, skills, and dedication to advancing diplomatic initiatives that align with Canada’s vision of fostering global partnerships and promoting multicultural harmony. With a deep understanding of the unique opportunities and challenges faced by diplomats in Canada Vancouver, I am confident in my ability to make meaningful contributions to your mission.</w:t>
      </w:r>
    </w:p>
    <w:bookmarkStart w:id="20" w:name="X84a41cedd472fb98b808b064173545a84a3a28c"/>
    <w:p>
      <w:pPr>
        <w:pStyle w:val="Heading2"/>
      </w:pPr>
      <w:r>
        <w:t xml:space="preserve">Why Diplomat? A Commitment to Global Engagement</w:t>
      </w:r>
    </w:p>
    <w:p>
      <w:pPr>
        <w:pStyle w:val="FirstParagraph"/>
      </w:pPr>
      <w:r>
        <w:t xml:space="preserve">The role of a Diplomat is not merely a profession but a calling—a bridge between nations, cultures, and communities. In Canada Vancouver, this role holds particular significance due to the city’s position as a global hub for trade, innovation, and cultural exchange. As a Diplomat in this dynamic environment, I am motivated by the opportunity to strengthen ties between Canada and its international partners while advocating for shared values such as inclusivity, sustainability, and mutual respect. My background in [specific field, e.g., international relations, public policy] has equipped me with the knowledge and perspective necessary to navigate complex diplomatic landscapes effectively.</w:t>
      </w:r>
    </w:p>
    <w:p>
      <w:pPr>
        <w:pStyle w:val="BodyText"/>
      </w:pPr>
      <w:r>
        <w:t xml:space="preserve">Throughout my career, I have consistently sought to engage with diverse communities and foster dialogue that transcends borders. For instance, during my tenure as [previous role or project], I successfully mediated discussions between stakeholders from multiple countries, resulting in the establishment of a collaborative initiative that addressed pressing global challenges. This experience reinforced my belief in the power of diplomacy to transform conflicts into opportunities for growth and understanding—a principle I aim to uphold in Canada Vancouver.</w:t>
      </w:r>
    </w:p>
    <w:bookmarkEnd w:id="20"/>
    <w:bookmarkStart w:id="21" w:name="X709855a4af12c1711d0a82ad327f3a639b79ac6"/>
    <w:p>
      <w:pPr>
        <w:pStyle w:val="Heading2"/>
      </w:pPr>
      <w:r>
        <w:t xml:space="preserve">Canada Vancouver: A Unique Landscape for Diplomatic Work</w:t>
      </w:r>
    </w:p>
    <w:p>
      <w:pPr>
        <w:pStyle w:val="FirstParagraph"/>
      </w:pPr>
      <w:r>
        <w:t xml:space="preserve">Canada Vancouver’s vibrant multiculturalism, economic vitality, and strategic location make it an ideal setting for diplomatic endeavors. As a city that serves as a gateway between North America and the Asia-Pacific region, Vancouver offers unparalleled opportunities to build bridges between nations. I am particularly inspired by the city’s commitment to sustainability and innovation, which aligns with my own values of fostering long-term partnerships grounded in shared goals.</w:t>
      </w:r>
    </w:p>
    <w:p>
      <w:pPr>
        <w:pStyle w:val="BodyText"/>
      </w:pPr>
      <w:r>
        <w:t xml:space="preserve">My understanding of Canada’s diplomatic priorities is informed by my active engagement with the country’s policies on immigration, environmental stewardship, and international trade. I have followed the work of organizations such as [relevant organization or initiative] and admire their efforts to promote equitable global development. In Canada Vancouver, I see an opportunity to contribute to these initiatives by leveraging my skills in negotiation, cultural sensitivity, and strategic planning.</w:t>
      </w:r>
    </w:p>
    <w:bookmarkEnd w:id="21"/>
    <w:bookmarkStart w:id="22" w:name="key-qualifications-and-skills"/>
    <w:p>
      <w:pPr>
        <w:pStyle w:val="Heading2"/>
      </w:pPr>
      <w:r>
        <w:t xml:space="preserve">Key Qualifications and Skills</w:t>
      </w:r>
    </w:p>
    <w:p>
      <w:pPr>
        <w:pStyle w:val="FirstParagraph"/>
      </w:pPr>
      <w:r>
        <w:t xml:space="preserve">As a Diplomat in Canada Vancouver, I bring a unique combination of academic training, professional experience, and personal attributes. My [degree or certification] in [relevant field] provided a strong foundation in international relations, while my work with [previous employer or project] honed my ability to navigate complex geopolitical dynamics. I am fluent in [languages], which enables me to communicate effectively with diverse populations and build trust across cultural boundaries.</w:t>
      </w:r>
    </w:p>
    <w:p>
      <w:pPr>
        <w:pStyle w:val="BodyText"/>
      </w:pPr>
      <w:r>
        <w:t xml:space="preserve">One of my greatest strengths is my adaptability. Diplomacy requires the ability to thrive in ever-changing environments, whether it’s addressing global crises or fostering grassroots collaborations. For example, during [specific experience], I led a team in developing a cross-border initiative that required coordinating with stakeholders from [countries/regions]. This project demanded not only technical expertise but also empathy and resilience—qualities I believe are essential for success in this role.</w:t>
      </w:r>
    </w:p>
    <w:p>
      <w:pPr>
        <w:pStyle w:val="BodyText"/>
      </w:pPr>
      <w:r>
        <w:t xml:space="preserve">Additionally, my leadership experience has taught me the importance of fostering inclusive dialogue. As [role or position], I organized events that brought together representatives from academia, industry, and government to discuss pressing issues such as climate change and digital equity. These experiences have sharpened my ability to facilitate constructive conversations and identify solutions that benefit all parties involved.</w:t>
      </w:r>
    </w:p>
    <w:bookmarkEnd w:id="22"/>
    <w:bookmarkStart w:id="23" w:name="why-canada-vancouver"/>
    <w:p>
      <w:pPr>
        <w:pStyle w:val="Heading2"/>
      </w:pPr>
      <w:r>
        <w:t xml:space="preserve">Why Canada Vancouver?</w:t>
      </w:r>
    </w:p>
    <w:p>
      <w:pPr>
        <w:pStyle w:val="FirstParagraph"/>
      </w:pPr>
      <w:r>
        <w:t xml:space="preserve">Canada Vancouver represents more than just a location—it embodies the ideals of openness, innovation, and collaboration that I strive to uphold in my work. The city’s reputation as a welcoming and diverse community resonates deeply with my personal values. I am particularly drawn to the opportunity to contribute to Vancouver’s efforts in addressing global challenges such as [specific issue, e.g., climate action, refugee support] through diplomatic engagement.</w:t>
      </w:r>
    </w:p>
    <w:p>
      <w:pPr>
        <w:pStyle w:val="BodyText"/>
      </w:pPr>
      <w:r>
        <w:t xml:space="preserve">I am also inspired by the city’s commitment to fostering a sense of belonging for all residents. As a Diplomat, I aim to amplify voices that are often marginalized and ensure that Canada Vancouver remains a leader in promoting equity and justice on the global stage. This aligns with my long-term goal of creating lasting impact through diplomacy that prioritizes people over politics.</w:t>
      </w:r>
    </w:p>
    <w:bookmarkEnd w:id="23"/>
    <w:bookmarkStart w:id="24" w:name="conclusion"/>
    <w:p>
      <w:pPr>
        <w:pStyle w:val="Heading2"/>
      </w:pPr>
      <w:r>
        <w:t xml:space="preserve">Conclusion</w:t>
      </w:r>
    </w:p>
    <w:p>
      <w:pPr>
        <w:pStyle w:val="FirstParagraph"/>
      </w:pPr>
      <w:r>
        <w:t xml:space="preserve">In conclusion, I am eager to bring my expertise, passion, and dedication to the Diplomat position in Canada Vancouver. I am confident that my background in [specific area] and my unwavering commitment to fostering international cooperation make me a strong candidate for this role. I would be honored to contribute to your organization’s mission of building a more connected and equitable world.</w:t>
      </w:r>
    </w:p>
    <w:p>
      <w:pPr>
        <w:pStyle w:val="BodyText"/>
      </w:pPr>
      <w:r>
        <w:t xml:space="preserve">Thank you for considering my application. I would welcome the opportunity to discuss how my skills and experiences align with the needs of your team. Please feel free to contact me at [phone number] or [email address] at your convenience. I look forward to the possibility of working together to advance the important work of diplomacy in Canada Vancouver.</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Canada Vancouver</dc:title>
  <dc:creator/>
  <dc:language>en</dc:language>
  <cp:keywords/>
  <dcterms:created xsi:type="dcterms:W3CDTF">2026-07-23T09:20:42Z</dcterms:created>
  <dcterms:modified xsi:type="dcterms:W3CDTF">2026-07-23T09:20:42Z</dcterms:modified>
</cp:coreProperties>
</file>

<file path=docProps/custom.xml><?xml version="1.0" encoding="utf-8"?>
<Properties xmlns="http://schemas.openxmlformats.org/officeDocument/2006/custom-properties" xmlns:vt="http://schemas.openxmlformats.org/officeDocument/2006/docPropsVTypes"/>
</file>